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54DB928A" w:rsidR="005E4208" w:rsidRDefault="005411E3" w:rsidP="00ED70CE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avonddienst op zondag </w:t>
      </w:r>
      <w:r w:rsidR="00ED70CE">
        <w:rPr>
          <w:b/>
          <w:bCs/>
          <w:i/>
          <w:iCs/>
          <w:sz w:val="32"/>
          <w:szCs w:val="32"/>
        </w:rPr>
        <w:t>9</w:t>
      </w:r>
      <w:r w:rsidR="005824CB">
        <w:rPr>
          <w:b/>
          <w:bCs/>
          <w:i/>
          <w:iCs/>
          <w:sz w:val="32"/>
          <w:szCs w:val="32"/>
        </w:rPr>
        <w:t xml:space="preserve"> </w:t>
      </w:r>
      <w:r w:rsidR="00ED70CE">
        <w:rPr>
          <w:b/>
          <w:bCs/>
          <w:i/>
          <w:iCs/>
          <w:sz w:val="32"/>
          <w:szCs w:val="32"/>
        </w:rPr>
        <w:t>oktober</w:t>
      </w:r>
      <w:r w:rsidR="00DB0C9F" w:rsidRPr="00C2108D">
        <w:rPr>
          <w:b/>
          <w:bCs/>
          <w:i/>
          <w:iCs/>
          <w:sz w:val="32"/>
          <w:szCs w:val="32"/>
        </w:rPr>
        <w:t xml:space="preserve"> </w:t>
      </w:r>
      <w:r w:rsidRPr="00C2108D">
        <w:rPr>
          <w:b/>
          <w:bCs/>
          <w:i/>
          <w:iCs/>
          <w:sz w:val="32"/>
          <w:szCs w:val="32"/>
        </w:rPr>
        <w:t>202</w:t>
      </w:r>
      <w:r w:rsidR="00DB0C9F" w:rsidRPr="00C2108D">
        <w:rPr>
          <w:b/>
          <w:bCs/>
          <w:i/>
          <w:iCs/>
          <w:sz w:val="32"/>
          <w:szCs w:val="32"/>
        </w:rPr>
        <w:t>2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7A188705" w14:textId="4C46F276" w:rsidR="005411E3" w:rsidRPr="00C2108D" w:rsidRDefault="00EB225C" w:rsidP="00ED70CE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om 19.00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2182CE79" w14:textId="77777777" w:rsidR="00054854" w:rsidRDefault="00054854" w:rsidP="00B57CF8">
      <w:pPr>
        <w:pStyle w:val="Geenafstand"/>
      </w:pPr>
    </w:p>
    <w:p w14:paraId="73FEC3A1" w14:textId="5FAD9DB3" w:rsidR="005824CB" w:rsidRDefault="005411E3" w:rsidP="005824CB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:</w:t>
      </w:r>
      <w:r w:rsidR="00EB225C" w:rsidRPr="00BE7B14">
        <w:rPr>
          <w:b/>
          <w:bCs/>
          <w:sz w:val="24"/>
          <w:szCs w:val="24"/>
        </w:rPr>
        <w:tab/>
        <w:t>:</w:t>
      </w:r>
      <w:r w:rsidRPr="00BE7B14">
        <w:rPr>
          <w:b/>
          <w:bCs/>
          <w:sz w:val="24"/>
          <w:szCs w:val="24"/>
        </w:rPr>
        <w:t xml:space="preserve"> ds. </w:t>
      </w:r>
      <w:r w:rsidR="0076102A">
        <w:rPr>
          <w:b/>
          <w:bCs/>
          <w:sz w:val="24"/>
          <w:szCs w:val="24"/>
        </w:rPr>
        <w:t>I. Pauw uit Wezep</w:t>
      </w:r>
    </w:p>
    <w:p w14:paraId="625BC62D" w14:textId="6B9F15ED" w:rsidR="00DB0C9F" w:rsidRPr="00AD3DF8" w:rsidRDefault="00EB225C" w:rsidP="005824CB">
      <w:pPr>
        <w:pStyle w:val="Geenafstand"/>
        <w:rPr>
          <w:b/>
          <w:bCs/>
          <w:sz w:val="24"/>
          <w:szCs w:val="24"/>
        </w:rPr>
        <w:sectPr w:rsidR="00DB0C9F" w:rsidRPr="00AD3DF8" w:rsidSect="00C2108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851" w:right="1418" w:bottom="851" w:left="1418" w:header="709" w:footer="709" w:gutter="0"/>
          <w:cols w:space="708"/>
          <w:docGrid w:linePitch="360"/>
        </w:sectPr>
      </w:pPr>
      <w:r w:rsidRPr="00BE7B14">
        <w:rPr>
          <w:b/>
          <w:bCs/>
          <w:sz w:val="24"/>
          <w:szCs w:val="24"/>
        </w:rPr>
        <w:t>Organist</w:t>
      </w:r>
      <w:r w:rsidRPr="00BE7B14">
        <w:rPr>
          <w:b/>
          <w:bCs/>
          <w:sz w:val="24"/>
          <w:szCs w:val="24"/>
        </w:rPr>
        <w:tab/>
        <w:t xml:space="preserve">: </w:t>
      </w:r>
      <w:r w:rsidR="00487252" w:rsidRPr="00BE7B14">
        <w:rPr>
          <w:b/>
          <w:bCs/>
          <w:sz w:val="24"/>
          <w:szCs w:val="24"/>
        </w:rPr>
        <w:t>dhr.</w:t>
      </w:r>
      <w:r w:rsidR="005512E1">
        <w:rPr>
          <w:b/>
          <w:bCs/>
          <w:sz w:val="24"/>
          <w:szCs w:val="24"/>
        </w:rPr>
        <w:t xml:space="preserve"> </w:t>
      </w:r>
      <w:r w:rsidR="0076102A">
        <w:rPr>
          <w:b/>
          <w:bCs/>
          <w:sz w:val="24"/>
          <w:szCs w:val="24"/>
        </w:rPr>
        <w:t>J. Zwart</w:t>
      </w:r>
    </w:p>
    <w:p w14:paraId="5C4C4272" w14:textId="7A7382CD" w:rsidR="009C57F0" w:rsidRPr="00E046C6" w:rsidRDefault="009C57F0" w:rsidP="009C57F0">
      <w:pPr>
        <w:pStyle w:val="Geenafstand"/>
        <w:rPr>
          <w:b/>
          <w:bCs/>
        </w:rPr>
      </w:pPr>
    </w:p>
    <w:p w14:paraId="749DFC95" w14:textId="77777777" w:rsidR="009C57F0" w:rsidRDefault="009C57F0" w:rsidP="009C57F0">
      <w:pPr>
        <w:pStyle w:val="Geenafstand"/>
        <w:sectPr w:rsidR="009C57F0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44FA1820" w14:textId="77777777" w:rsidR="00A543A5" w:rsidRDefault="00A543A5" w:rsidP="00B57CF8">
      <w:pPr>
        <w:pStyle w:val="Geenafstand"/>
        <w:rPr>
          <w:b/>
          <w:bCs/>
        </w:rPr>
        <w:sectPr w:rsidR="00A543A5" w:rsidSect="00A543A5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12A6C001" w14:textId="78C03272" w:rsidR="003F5785" w:rsidRPr="005270BC" w:rsidRDefault="003F5785" w:rsidP="005270BC">
      <w:pPr>
        <w:pStyle w:val="Geenafstand"/>
        <w:rPr>
          <w:b/>
          <w:bCs/>
        </w:rPr>
        <w:sectPr w:rsidR="003F5785" w:rsidRPr="005270BC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rPr>
          <w:b/>
          <w:bCs/>
        </w:rPr>
        <w:t xml:space="preserve">Zingen Psalm </w:t>
      </w:r>
      <w:r w:rsidR="00C20902">
        <w:rPr>
          <w:b/>
          <w:bCs/>
        </w:rPr>
        <w:t>29</w:t>
      </w:r>
      <w:r w:rsidR="00D96D82">
        <w:rPr>
          <w:b/>
          <w:bCs/>
        </w:rPr>
        <w:t>:</w:t>
      </w:r>
      <w:r w:rsidR="005824CB">
        <w:rPr>
          <w:b/>
          <w:bCs/>
        </w:rPr>
        <w:t xml:space="preserve"> 1</w:t>
      </w:r>
      <w:r w:rsidR="005270BC">
        <w:rPr>
          <w:b/>
          <w:bCs/>
        </w:rPr>
        <w:t xml:space="preserve"> (</w:t>
      </w:r>
      <w:r w:rsidR="00C20902">
        <w:rPr>
          <w:b/>
          <w:bCs/>
        </w:rPr>
        <w:t>Liedboek 1973</w:t>
      </w:r>
      <w:r w:rsidR="005270BC">
        <w:rPr>
          <w:b/>
          <w:bCs/>
        </w:rPr>
        <w:t>)</w:t>
      </w:r>
    </w:p>
    <w:p w14:paraId="7ED62B62" w14:textId="77777777" w:rsidR="0076102A" w:rsidRDefault="0076102A" w:rsidP="0076102A">
      <w:pPr>
        <w:pStyle w:val="Geenafstand"/>
      </w:pPr>
      <w:r>
        <w:t>Gij die hoog verheven zijt,</w:t>
      </w:r>
    </w:p>
    <w:p w14:paraId="794B5BFD" w14:textId="77777777" w:rsidR="0076102A" w:rsidRDefault="0076102A" w:rsidP="0076102A">
      <w:pPr>
        <w:pStyle w:val="Geenafstand"/>
      </w:pPr>
      <w:r>
        <w:t>geeft den HERE heerlijkheid,</w:t>
      </w:r>
    </w:p>
    <w:p w14:paraId="5B14FB5C" w14:textId="77777777" w:rsidR="0076102A" w:rsidRDefault="0076102A" w:rsidP="0076102A">
      <w:pPr>
        <w:pStyle w:val="Geenafstand"/>
      </w:pPr>
      <w:r>
        <w:t>geeft des HEREN naam de eer,</w:t>
      </w:r>
    </w:p>
    <w:p w14:paraId="4EFBDB67" w14:textId="77777777" w:rsidR="0076102A" w:rsidRDefault="0076102A" w:rsidP="0076102A">
      <w:pPr>
        <w:pStyle w:val="Geenafstand"/>
      </w:pPr>
      <w:r>
        <w:t>buigt u juichend voor Hem neer.</w:t>
      </w:r>
    </w:p>
    <w:p w14:paraId="2F1CD63C" w14:textId="77777777" w:rsidR="0076102A" w:rsidRDefault="0076102A" w:rsidP="0076102A">
      <w:pPr>
        <w:pStyle w:val="Geenafstand"/>
      </w:pPr>
      <w:r>
        <w:t>Hoort de grote stem des HEREN,</w:t>
      </w:r>
    </w:p>
    <w:p w14:paraId="00539125" w14:textId="77777777" w:rsidR="0076102A" w:rsidRDefault="0076102A" w:rsidP="0076102A">
      <w:pPr>
        <w:pStyle w:val="Geenafstand"/>
      </w:pPr>
      <w:r>
        <w:t>alles moet zich tot Hem keren.</w:t>
      </w:r>
    </w:p>
    <w:p w14:paraId="20F3E7A6" w14:textId="77777777" w:rsidR="0076102A" w:rsidRDefault="0076102A" w:rsidP="0076102A">
      <w:pPr>
        <w:pStyle w:val="Geenafstand"/>
      </w:pPr>
      <w:r>
        <w:t>Machten, die het hoofd opsteken,</w:t>
      </w:r>
    </w:p>
    <w:p w14:paraId="3A3947C9" w14:textId="480A8F6A" w:rsidR="005824CB" w:rsidRDefault="0076102A" w:rsidP="0076102A">
      <w:pPr>
        <w:pStyle w:val="Geenafstand"/>
      </w:pPr>
      <w:r>
        <w:t>worden stil als God gaat spreken.</w:t>
      </w:r>
    </w:p>
    <w:p w14:paraId="07664365" w14:textId="77777777" w:rsidR="0076102A" w:rsidRDefault="0076102A" w:rsidP="00B57CF8">
      <w:pPr>
        <w:pStyle w:val="Geenafstand"/>
        <w:rPr>
          <w:b/>
          <w:bCs/>
        </w:rPr>
      </w:pPr>
    </w:p>
    <w:p w14:paraId="771BD0C0" w14:textId="020B5270" w:rsidR="005411E3" w:rsidRDefault="005824CB" w:rsidP="00B57CF8">
      <w:pPr>
        <w:pStyle w:val="Geenafstand"/>
        <w:rPr>
          <w:b/>
          <w:bCs/>
        </w:rPr>
      </w:pPr>
      <w:r>
        <w:rPr>
          <w:b/>
          <w:bCs/>
        </w:rPr>
        <w:t>V</w:t>
      </w:r>
      <w:r w:rsidR="00D7292D" w:rsidRPr="00B57CF8">
        <w:rPr>
          <w:b/>
          <w:bCs/>
        </w:rPr>
        <w:t>otum</w:t>
      </w:r>
      <w:r w:rsidR="005411E3" w:rsidRPr="00B57CF8">
        <w:rPr>
          <w:b/>
          <w:bCs/>
        </w:rPr>
        <w:t xml:space="preserve"> en groet</w:t>
      </w:r>
    </w:p>
    <w:p w14:paraId="388D56DC" w14:textId="77777777" w:rsidR="00742D67" w:rsidRDefault="00742D67" w:rsidP="00261D1D">
      <w:pPr>
        <w:pStyle w:val="Geenafstand"/>
        <w:rPr>
          <w:b/>
          <w:bCs/>
        </w:rPr>
      </w:pPr>
      <w:bookmarkStart w:id="0" w:name="_Hlk102762033"/>
    </w:p>
    <w:p w14:paraId="08F42152" w14:textId="47DAE83C" w:rsidR="00261D1D" w:rsidRDefault="00261D1D" w:rsidP="00261D1D">
      <w:pPr>
        <w:pStyle w:val="Geenafstand"/>
        <w:rPr>
          <w:b/>
          <w:bCs/>
        </w:rPr>
      </w:pPr>
      <w:r w:rsidRPr="00BD32BA">
        <w:rPr>
          <w:b/>
          <w:bCs/>
        </w:rPr>
        <w:t>Zingen</w:t>
      </w:r>
      <w:r w:rsidR="00C20902">
        <w:rPr>
          <w:b/>
          <w:bCs/>
        </w:rPr>
        <w:t xml:space="preserve"> Weerklank 436</w:t>
      </w:r>
      <w:r w:rsidR="00D96D82">
        <w:rPr>
          <w:b/>
          <w:bCs/>
        </w:rPr>
        <w:t>:</w:t>
      </w:r>
      <w:r w:rsidR="00742D67">
        <w:rPr>
          <w:b/>
          <w:bCs/>
        </w:rPr>
        <w:t xml:space="preserve"> </w:t>
      </w:r>
      <w:r w:rsidR="00D96D82">
        <w:rPr>
          <w:b/>
          <w:bCs/>
        </w:rPr>
        <w:t>1</w:t>
      </w:r>
      <w:r w:rsidR="00C20902">
        <w:rPr>
          <w:b/>
          <w:bCs/>
        </w:rPr>
        <w:t xml:space="preserve">, 2 </w:t>
      </w:r>
      <w:r w:rsidR="00742D67">
        <w:rPr>
          <w:b/>
          <w:bCs/>
        </w:rPr>
        <w:t xml:space="preserve"> en </w:t>
      </w:r>
      <w:r w:rsidR="00C20902">
        <w:rPr>
          <w:b/>
          <w:bCs/>
        </w:rPr>
        <w:t>3</w:t>
      </w:r>
    </w:p>
    <w:p w14:paraId="18AEF3AD" w14:textId="77777777" w:rsidR="00261D1D" w:rsidRDefault="00261D1D" w:rsidP="00261D1D">
      <w:pPr>
        <w:pStyle w:val="Geenafstand"/>
        <w:sectPr w:rsidR="00261D1D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bookmarkEnd w:id="0"/>
    <w:p w14:paraId="0E049013" w14:textId="6017E2E5" w:rsidR="00C20902" w:rsidRDefault="00C20902" w:rsidP="00C20902">
      <w:pPr>
        <w:pStyle w:val="Geenafstand"/>
      </w:pPr>
      <w:r>
        <w:t>1</w:t>
      </w:r>
    </w:p>
    <w:p w14:paraId="3106795F" w14:textId="1659CC70" w:rsidR="00C20902" w:rsidRDefault="00C20902" w:rsidP="00C20902">
      <w:pPr>
        <w:pStyle w:val="Geenafstand"/>
      </w:pPr>
      <w:r>
        <w:t>Halleluja, lof zij de Heer!</w:t>
      </w:r>
    </w:p>
    <w:p w14:paraId="606AFC37" w14:textId="77777777" w:rsidR="00C20902" w:rsidRDefault="00C20902" w:rsidP="00C20902">
      <w:pPr>
        <w:pStyle w:val="Geenafstand"/>
      </w:pPr>
      <w:r>
        <w:t>Aanbidt de Vader, geeft Hem eer,</w:t>
      </w:r>
    </w:p>
    <w:p w14:paraId="035AA77F" w14:textId="77777777" w:rsidR="00C20902" w:rsidRDefault="00C20902" w:rsidP="00C20902">
      <w:pPr>
        <w:pStyle w:val="Geenafstand"/>
      </w:pPr>
      <w:r>
        <w:t>de Schepper aller dingen!</w:t>
      </w:r>
    </w:p>
    <w:p w14:paraId="47D85AA0" w14:textId="77777777" w:rsidR="00C20902" w:rsidRDefault="00C20902" w:rsidP="00C20902">
      <w:pPr>
        <w:pStyle w:val="Geenafstand"/>
      </w:pPr>
      <w:r>
        <w:t>De roem van zijn barmhartigheid,</w:t>
      </w:r>
    </w:p>
    <w:p w14:paraId="52197B66" w14:textId="77777777" w:rsidR="00C20902" w:rsidRDefault="00C20902" w:rsidP="00C20902">
      <w:pPr>
        <w:pStyle w:val="Geenafstand"/>
      </w:pPr>
      <w:r>
        <w:t>zijn wijsheid, macht en majesteit</w:t>
      </w:r>
    </w:p>
    <w:p w14:paraId="369FD8A3" w14:textId="77777777" w:rsidR="00C20902" w:rsidRDefault="00C20902" w:rsidP="00C20902">
      <w:pPr>
        <w:pStyle w:val="Geenafstand"/>
      </w:pPr>
      <w:r>
        <w:t>moet al het schepsel zingen.</w:t>
      </w:r>
    </w:p>
    <w:p w14:paraId="2D46C43A" w14:textId="77777777" w:rsidR="00C20902" w:rsidRDefault="00C20902" w:rsidP="00C20902">
      <w:pPr>
        <w:pStyle w:val="Geenafstand"/>
      </w:pPr>
    </w:p>
    <w:p w14:paraId="0EE2A4D6" w14:textId="77777777" w:rsidR="00C20902" w:rsidRDefault="00C20902" w:rsidP="00C20902">
      <w:pPr>
        <w:pStyle w:val="Geenafstand"/>
      </w:pPr>
      <w:r>
        <w:t>2</w:t>
      </w:r>
    </w:p>
    <w:p w14:paraId="27DA6F53" w14:textId="77777777" w:rsidR="00C20902" w:rsidRDefault="00C20902" w:rsidP="00C20902">
      <w:pPr>
        <w:pStyle w:val="Geenafstand"/>
      </w:pPr>
      <w:r>
        <w:t>Halleluja, lof zij de Zoon,</w:t>
      </w:r>
    </w:p>
    <w:p w14:paraId="01ED84DE" w14:textId="77777777" w:rsidR="00C20902" w:rsidRDefault="00C20902" w:rsidP="00C20902">
      <w:pPr>
        <w:pStyle w:val="Geenafstand"/>
      </w:pPr>
      <w:r>
        <w:t>gedaald van 's hemels hoge troon</w:t>
      </w:r>
    </w:p>
    <w:p w14:paraId="100EF797" w14:textId="77777777" w:rsidR="00C20902" w:rsidRDefault="00C20902" w:rsidP="00C20902">
      <w:pPr>
        <w:pStyle w:val="Geenafstand"/>
      </w:pPr>
      <w:r>
        <w:t>tot heil van stervelingen!</w:t>
      </w:r>
    </w:p>
    <w:p w14:paraId="293D2584" w14:textId="77777777" w:rsidR="00C20902" w:rsidRDefault="00C20902" w:rsidP="00C20902">
      <w:pPr>
        <w:pStyle w:val="Geenafstand"/>
      </w:pPr>
      <w:r>
        <w:t>Hem, die voor onze zonden stierf,</w:t>
      </w:r>
    </w:p>
    <w:p w14:paraId="29D4F246" w14:textId="77777777" w:rsidR="00C20902" w:rsidRDefault="00C20902" w:rsidP="00C20902">
      <w:pPr>
        <w:pStyle w:val="Geenafstand"/>
      </w:pPr>
      <w:r>
        <w:t>ons 't leven door zijn dood verwierf,</w:t>
      </w:r>
    </w:p>
    <w:p w14:paraId="695F3F8B" w14:textId="77777777" w:rsidR="00C20902" w:rsidRDefault="00C20902" w:rsidP="00C20902">
      <w:pPr>
        <w:pStyle w:val="Geenafstand"/>
      </w:pPr>
      <w:r>
        <w:t>moet al het schepsel zingen.</w:t>
      </w:r>
    </w:p>
    <w:p w14:paraId="0F685BA9" w14:textId="77777777" w:rsidR="00C20902" w:rsidRDefault="00C20902" w:rsidP="00C20902">
      <w:pPr>
        <w:pStyle w:val="Geenafstand"/>
        <w:sectPr w:rsidR="00C20902" w:rsidSect="00C20902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7F63991" w14:textId="77777777" w:rsidR="00C20902" w:rsidRDefault="00C20902" w:rsidP="00C20902">
      <w:pPr>
        <w:pStyle w:val="Geenafstand"/>
      </w:pPr>
      <w:r>
        <w:t>3</w:t>
      </w:r>
    </w:p>
    <w:p w14:paraId="0C0B354A" w14:textId="77777777" w:rsidR="00C20902" w:rsidRDefault="00C20902" w:rsidP="00C20902">
      <w:pPr>
        <w:pStyle w:val="Geenafstand"/>
      </w:pPr>
      <w:r>
        <w:t>Halleluja, de Geest zij eer!</w:t>
      </w:r>
    </w:p>
    <w:p w14:paraId="2508018B" w14:textId="77777777" w:rsidR="00C20902" w:rsidRDefault="00C20902" w:rsidP="00C20902">
      <w:pPr>
        <w:pStyle w:val="Geenafstand"/>
      </w:pPr>
      <w:r>
        <w:t>Als in zijn tempel daalt Hij neer</w:t>
      </w:r>
    </w:p>
    <w:p w14:paraId="3F300B09" w14:textId="77777777" w:rsidR="00C20902" w:rsidRDefault="00C20902" w:rsidP="00C20902">
      <w:pPr>
        <w:pStyle w:val="Geenafstand"/>
      </w:pPr>
      <w:r>
        <w:t>in 't hart van stervelingen!</w:t>
      </w:r>
    </w:p>
    <w:p w14:paraId="3124346F" w14:textId="77777777" w:rsidR="00C20902" w:rsidRDefault="00C20902" w:rsidP="00C20902">
      <w:pPr>
        <w:pStyle w:val="Geenafstand"/>
      </w:pPr>
      <w:r>
        <w:t>Hem, die ons troost en leert en leidt,</w:t>
      </w:r>
    </w:p>
    <w:p w14:paraId="54FC49D5" w14:textId="77777777" w:rsidR="00C20902" w:rsidRDefault="00C20902" w:rsidP="00C20902">
      <w:pPr>
        <w:pStyle w:val="Geenafstand"/>
      </w:pPr>
      <w:r>
        <w:t>en voor de hemel toebereidt,</w:t>
      </w:r>
    </w:p>
    <w:p w14:paraId="0AF0054D" w14:textId="6DA96377" w:rsidR="00EF783A" w:rsidRDefault="00C20902" w:rsidP="00C20902">
      <w:pPr>
        <w:pStyle w:val="Geenafstand"/>
        <w:rPr>
          <w:b/>
          <w:bCs/>
        </w:rPr>
        <w:sectPr w:rsidR="00EF783A" w:rsidSect="00C20902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t>moet al het schepsel zingen.</w:t>
      </w:r>
    </w:p>
    <w:p w14:paraId="4B35E4C9" w14:textId="77777777" w:rsidR="00C20902" w:rsidRDefault="00C20902" w:rsidP="009C57F0">
      <w:pPr>
        <w:pStyle w:val="Geenafstand"/>
        <w:rPr>
          <w:b/>
          <w:bCs/>
        </w:rPr>
      </w:pPr>
    </w:p>
    <w:p w14:paraId="0FF93AD5" w14:textId="4E4F1718" w:rsidR="007D4AF8" w:rsidRDefault="00283AE1" w:rsidP="009C57F0">
      <w:pPr>
        <w:pStyle w:val="Geenafstand"/>
        <w:rPr>
          <w:b/>
          <w:bCs/>
        </w:rPr>
      </w:pPr>
      <w:r w:rsidRPr="00283AE1">
        <w:rPr>
          <w:b/>
          <w:bCs/>
        </w:rPr>
        <w:t>Gebed</w:t>
      </w:r>
    </w:p>
    <w:p w14:paraId="2A3AE35C" w14:textId="77777777" w:rsidR="009C57F0" w:rsidRDefault="009C57F0" w:rsidP="00B57CF8">
      <w:pPr>
        <w:pStyle w:val="Geenafstand"/>
      </w:pPr>
    </w:p>
    <w:p w14:paraId="2EB7EB04" w14:textId="497F0DA2" w:rsidR="009C57F0" w:rsidRDefault="009C57F0" w:rsidP="00B57CF8">
      <w:pPr>
        <w:pStyle w:val="Geenafstand"/>
        <w:sectPr w:rsidR="009C57F0" w:rsidSect="00261D1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1B24BDD" w14:textId="643E766C" w:rsidR="00D62E04" w:rsidRDefault="004B5B2E" w:rsidP="00C20902">
      <w:pPr>
        <w:pStyle w:val="Geenafstand"/>
        <w:rPr>
          <w:b/>
          <w:bCs/>
        </w:rPr>
      </w:pPr>
      <w:r>
        <w:rPr>
          <w:b/>
          <w:bCs/>
        </w:rPr>
        <w:t>Schriftlezing</w:t>
      </w:r>
      <w:r w:rsidR="007D4AF8">
        <w:rPr>
          <w:b/>
          <w:bCs/>
        </w:rPr>
        <w:t xml:space="preserve"> (HSV)</w:t>
      </w:r>
      <w:r>
        <w:rPr>
          <w:b/>
          <w:bCs/>
        </w:rPr>
        <w:t>:</w:t>
      </w:r>
      <w:r w:rsidR="00C20902">
        <w:rPr>
          <w:b/>
          <w:bCs/>
        </w:rPr>
        <w:t xml:space="preserve">  Filippenzen</w:t>
      </w:r>
      <w:r w:rsidR="00283AE1">
        <w:rPr>
          <w:b/>
          <w:bCs/>
        </w:rPr>
        <w:t xml:space="preserve"> </w:t>
      </w:r>
      <w:r w:rsidR="00C20902">
        <w:rPr>
          <w:b/>
          <w:bCs/>
        </w:rPr>
        <w:t>2</w:t>
      </w:r>
      <w:r w:rsidR="000B5F4D">
        <w:rPr>
          <w:b/>
          <w:bCs/>
        </w:rPr>
        <w:t xml:space="preserve"> </w:t>
      </w:r>
      <w:r w:rsidR="00283AE1">
        <w:rPr>
          <w:b/>
          <w:bCs/>
        </w:rPr>
        <w:t>:</w:t>
      </w:r>
      <w:r w:rsidR="000B5F4D">
        <w:rPr>
          <w:b/>
          <w:bCs/>
        </w:rPr>
        <w:t xml:space="preserve"> </w:t>
      </w:r>
      <w:r w:rsidR="00C20902">
        <w:rPr>
          <w:b/>
          <w:bCs/>
        </w:rPr>
        <w:t>1</w:t>
      </w:r>
      <w:r w:rsidR="00283AE1">
        <w:rPr>
          <w:b/>
          <w:bCs/>
        </w:rPr>
        <w:t xml:space="preserve"> - </w:t>
      </w:r>
      <w:r w:rsidR="00C20902">
        <w:rPr>
          <w:b/>
          <w:bCs/>
        </w:rPr>
        <w:t>11</w:t>
      </w:r>
    </w:p>
    <w:p w14:paraId="649EA1BE" w14:textId="77777777" w:rsidR="00283AE1" w:rsidRDefault="00283AE1" w:rsidP="00BA042E">
      <w:pPr>
        <w:pStyle w:val="Geenafstand"/>
        <w:rPr>
          <w:b/>
          <w:bCs/>
        </w:rPr>
      </w:pPr>
      <w:bookmarkStart w:id="1" w:name="_Hlk103972212"/>
    </w:p>
    <w:bookmarkEnd w:id="1"/>
    <w:p w14:paraId="0CEC359F" w14:textId="77777777" w:rsidR="000666E7" w:rsidRDefault="000666E7" w:rsidP="000666E7">
      <w:pPr>
        <w:pStyle w:val="Geenafstand"/>
      </w:pPr>
      <w:r>
        <w:t xml:space="preserve">1Als er dan enige bemoediging is in Christus, als er enige troost is van de liefde, als er enige gemeenschap is van de Geest, als er enige innige gevoelens en </w:t>
      </w:r>
      <w:proofErr w:type="spellStart"/>
      <w:r>
        <w:t>ontfermingen</w:t>
      </w:r>
      <w:proofErr w:type="spellEnd"/>
      <w:r>
        <w:t xml:space="preserve"> zijn,</w:t>
      </w:r>
    </w:p>
    <w:p w14:paraId="1400E1B2" w14:textId="5D69F797" w:rsidR="000666E7" w:rsidRDefault="000666E7" w:rsidP="00AB3C78">
      <w:pPr>
        <w:pStyle w:val="Geenafstand"/>
      </w:pPr>
      <w:r>
        <w:t>2maak dan mijn blijdschap volkomen, doordat u eensgezind bent, dezelfde liefde hebt, één van ziel bent en één van gevoelen.</w:t>
      </w:r>
      <w:r w:rsidR="00AB3C78">
        <w:t xml:space="preserve"> </w:t>
      </w:r>
      <w:r>
        <w:t>3Doe niets uit eigenbelang of eigendunk, maar laat in nederigheid de een de ander voortreffelijker achten dan zichzelf.</w:t>
      </w:r>
      <w:r w:rsidR="00AB3C78">
        <w:t xml:space="preserve"> </w:t>
      </w:r>
      <w:r>
        <w:t>4Laat eenieder niet alleen oog hebben voor wat van hemzelf is, maar laat eenieder ook oog hebben voor wat van anderen is.</w:t>
      </w:r>
      <w:r w:rsidR="00AB3C78">
        <w:t xml:space="preserve"> </w:t>
      </w:r>
      <w:r>
        <w:t>5Laat daarom die gezindheid in u zijn die ook in Christus Jezus was,</w:t>
      </w:r>
      <w:r w:rsidR="00AB3C78">
        <w:t xml:space="preserve"> </w:t>
      </w:r>
      <w:r>
        <w:t>6Die, terwijl Hij in de gestalte van God was, het niet als roof beschouwd heeft aan God gelijk te zijn,</w:t>
      </w:r>
      <w:r w:rsidR="00AB3C78">
        <w:t xml:space="preserve"> </w:t>
      </w:r>
      <w:r>
        <w:t xml:space="preserve">7maar Zichzelf </w:t>
      </w:r>
      <w:proofErr w:type="spellStart"/>
      <w:r>
        <w:t>ontledigd</w:t>
      </w:r>
      <w:proofErr w:type="spellEnd"/>
      <w:r>
        <w:t xml:space="preserve"> heeft door de gestalte van een slaaf aan te nemen en aan de mensen gelijk te worden.</w:t>
      </w:r>
      <w:r w:rsidR="00AB3C78">
        <w:t xml:space="preserve"> </w:t>
      </w:r>
      <w:r>
        <w:t>8En in gedaante als een mens bevonden, heeft Hij Zichzelf vernederd en is gehoorzaam geworden, tot de dood, ja, tot de kruisdood.</w:t>
      </w:r>
    </w:p>
    <w:p w14:paraId="0A903E34" w14:textId="176CE292" w:rsidR="000666E7" w:rsidRDefault="000666E7" w:rsidP="00AB3C78">
      <w:pPr>
        <w:pStyle w:val="Geenafstand"/>
      </w:pPr>
      <w:r>
        <w:t>9Daarom heeft God Hem ook bovenmate verhoogd en heeft Hem een Naam geschonken boven alle naam,</w:t>
      </w:r>
      <w:r w:rsidR="00AB3C78">
        <w:t xml:space="preserve"> </w:t>
      </w:r>
      <w:r>
        <w:t>10opdat in de Naam van Jezus zich zou buigen elke knie van hen die in de hemel, en die op de aarde, en die onder de aarde zijn,</w:t>
      </w:r>
    </w:p>
    <w:p w14:paraId="643CEC6F" w14:textId="5AAEF8D4" w:rsidR="00451AE3" w:rsidRDefault="000666E7" w:rsidP="000666E7">
      <w:pPr>
        <w:pStyle w:val="Geenafstand"/>
      </w:pPr>
      <w:r>
        <w:t>11en elke tong zou belijden dat Jezus Christus de Heere is, tot heerlijkheid van God de Vader.</w:t>
      </w:r>
    </w:p>
    <w:p w14:paraId="12694660" w14:textId="3672F29C" w:rsidR="008D6D90" w:rsidRPr="00A13DD9" w:rsidRDefault="008D6D90" w:rsidP="008D6D90">
      <w:pPr>
        <w:pStyle w:val="Geenafstand"/>
        <w:rPr>
          <w:b/>
          <w:bCs/>
        </w:rPr>
      </w:pPr>
      <w:r w:rsidRPr="00A13DD9">
        <w:rPr>
          <w:b/>
          <w:bCs/>
        </w:rPr>
        <w:lastRenderedPageBreak/>
        <w:t xml:space="preserve">Zingen </w:t>
      </w:r>
      <w:r w:rsidR="000666E7">
        <w:rPr>
          <w:b/>
          <w:bCs/>
        </w:rPr>
        <w:t>Psalm 113</w:t>
      </w:r>
      <w:r w:rsidRPr="00A13DD9">
        <w:rPr>
          <w:b/>
          <w:bCs/>
        </w:rPr>
        <w:t xml:space="preserve"> : 1, 2 en </w:t>
      </w:r>
      <w:r w:rsidR="000666E7">
        <w:rPr>
          <w:b/>
          <w:bCs/>
        </w:rPr>
        <w:t>4</w:t>
      </w:r>
      <w:r w:rsidRPr="00A13DD9">
        <w:rPr>
          <w:b/>
          <w:bCs/>
        </w:rPr>
        <w:t xml:space="preserve"> (</w:t>
      </w:r>
      <w:r w:rsidR="000666E7">
        <w:rPr>
          <w:b/>
          <w:bCs/>
        </w:rPr>
        <w:t>OB</w:t>
      </w:r>
      <w:r w:rsidRPr="00A13DD9">
        <w:rPr>
          <w:b/>
          <w:bCs/>
        </w:rPr>
        <w:t>)</w:t>
      </w:r>
    </w:p>
    <w:p w14:paraId="63614E44" w14:textId="77777777" w:rsidR="00A13DD9" w:rsidRPr="00A13DD9" w:rsidRDefault="00A13DD9" w:rsidP="008D6D90">
      <w:pPr>
        <w:pStyle w:val="Geenafstand"/>
        <w:rPr>
          <w:b/>
          <w:bCs/>
        </w:rPr>
        <w:sectPr w:rsidR="00A13DD9" w:rsidRPr="00A13DD9" w:rsidSect="0041120A">
          <w:type w:val="continuous"/>
          <w:pgSz w:w="11906" w:h="16838"/>
          <w:pgMar w:top="851" w:right="1418" w:bottom="851" w:left="1418" w:header="709" w:footer="709" w:gutter="0"/>
          <w:cols w:space="708"/>
          <w:docGrid w:linePitch="360"/>
        </w:sectPr>
      </w:pPr>
    </w:p>
    <w:p w14:paraId="7DFE2B91" w14:textId="316BE90E" w:rsidR="000666E7" w:rsidRDefault="000666E7" w:rsidP="000666E7">
      <w:pPr>
        <w:pStyle w:val="Geenafstand"/>
      </w:pPr>
      <w:r>
        <w:t>1</w:t>
      </w:r>
    </w:p>
    <w:p w14:paraId="1ADA4400" w14:textId="77777777" w:rsidR="000666E7" w:rsidRDefault="000666E7" w:rsidP="000666E7">
      <w:pPr>
        <w:pStyle w:val="Geenafstand"/>
      </w:pPr>
      <w:r>
        <w:t>Gij 's HEEREN knechten, looft den HEER;</w:t>
      </w:r>
    </w:p>
    <w:p w14:paraId="426F8440" w14:textId="77777777" w:rsidR="000666E7" w:rsidRDefault="000666E7" w:rsidP="000666E7">
      <w:pPr>
        <w:pStyle w:val="Geenafstand"/>
      </w:pPr>
      <w:r>
        <w:t>Looft Zijnen naam, verbreidt Zijn eer;</w:t>
      </w:r>
    </w:p>
    <w:p w14:paraId="4B315355" w14:textId="77777777" w:rsidR="000666E7" w:rsidRDefault="000666E7" w:rsidP="000666E7">
      <w:pPr>
        <w:pStyle w:val="Geenafstand"/>
      </w:pPr>
      <w:r>
        <w:t>De naam des HEEREN zij geprezen;</w:t>
      </w:r>
    </w:p>
    <w:p w14:paraId="3E56B3AE" w14:textId="77777777" w:rsidR="000666E7" w:rsidRDefault="000666E7" w:rsidP="000666E7">
      <w:pPr>
        <w:pStyle w:val="Geenafstand"/>
      </w:pPr>
      <w:r>
        <w:t>Zijn roem zij door 't heelal verbreid,</w:t>
      </w:r>
    </w:p>
    <w:p w14:paraId="1F37DED9" w14:textId="77777777" w:rsidR="000666E7" w:rsidRDefault="000666E7" w:rsidP="000666E7">
      <w:pPr>
        <w:pStyle w:val="Geenafstand"/>
      </w:pPr>
      <w:r>
        <w:t xml:space="preserve">Van nu tot in </w:t>
      </w:r>
      <w:proofErr w:type="spellStart"/>
      <w:r>
        <w:t>all</w:t>
      </w:r>
      <w:proofErr w:type="spellEnd"/>
      <w:r>
        <w:t>' eeuwigheid;</w:t>
      </w:r>
    </w:p>
    <w:p w14:paraId="3D6CECFF" w14:textId="77777777" w:rsidR="000666E7" w:rsidRDefault="000666E7" w:rsidP="000666E7">
      <w:pPr>
        <w:pStyle w:val="Geenafstand"/>
      </w:pPr>
      <w:r>
        <w:t xml:space="preserve">Men </w:t>
      </w:r>
      <w:proofErr w:type="spellStart"/>
      <w:r>
        <w:t>loov</w:t>
      </w:r>
      <w:proofErr w:type="spellEnd"/>
      <w:r>
        <w:t xml:space="preserve">' 't </w:t>
      </w:r>
      <w:proofErr w:type="spellStart"/>
      <w:r>
        <w:t>aanbidd'lijk</w:t>
      </w:r>
      <w:proofErr w:type="spellEnd"/>
      <w:r>
        <w:t xml:space="preserve"> Opperwezen.</w:t>
      </w:r>
    </w:p>
    <w:p w14:paraId="16CCB507" w14:textId="77777777" w:rsidR="000666E7" w:rsidRDefault="000666E7" w:rsidP="000666E7">
      <w:pPr>
        <w:pStyle w:val="Geenafstand"/>
      </w:pPr>
    </w:p>
    <w:p w14:paraId="46497E79" w14:textId="77739A00" w:rsidR="000666E7" w:rsidRDefault="000666E7" w:rsidP="000666E7">
      <w:pPr>
        <w:pStyle w:val="Geenafstand"/>
      </w:pPr>
      <w:r>
        <w:t>2</w:t>
      </w:r>
    </w:p>
    <w:p w14:paraId="0C85B2E4" w14:textId="77777777" w:rsidR="000666E7" w:rsidRDefault="000666E7" w:rsidP="000666E7">
      <w:pPr>
        <w:pStyle w:val="Geenafstand"/>
      </w:pPr>
      <w:r>
        <w:t>Van waar de zon in 't oosten straalt,</w:t>
      </w:r>
    </w:p>
    <w:p w14:paraId="002C7A85" w14:textId="77777777" w:rsidR="000666E7" w:rsidRDefault="000666E7" w:rsidP="000666E7">
      <w:pPr>
        <w:pStyle w:val="Geenafstand"/>
      </w:pPr>
      <w:r>
        <w:t xml:space="preserve">Tot waar </w:t>
      </w:r>
      <w:proofErr w:type="spellStart"/>
      <w:r>
        <w:t>z</w:t>
      </w:r>
      <w:proofErr w:type="spellEnd"/>
      <w:r>
        <w:t>' in 't westen nederdaalt,</w:t>
      </w:r>
    </w:p>
    <w:p w14:paraId="456501CE" w14:textId="77777777" w:rsidR="000666E7" w:rsidRDefault="000666E7" w:rsidP="000666E7">
      <w:pPr>
        <w:pStyle w:val="Geenafstand"/>
      </w:pPr>
      <w:r>
        <w:t>Zij 's HEEREN name lof gegeven.</w:t>
      </w:r>
    </w:p>
    <w:p w14:paraId="4F030C3C" w14:textId="77777777" w:rsidR="000666E7" w:rsidRDefault="000666E7" w:rsidP="000666E7">
      <w:pPr>
        <w:pStyle w:val="Geenafstand"/>
      </w:pPr>
      <w:r>
        <w:t>De HEER is boven 't heidendom;</w:t>
      </w:r>
    </w:p>
    <w:p w14:paraId="42F93E33" w14:textId="77777777" w:rsidR="000666E7" w:rsidRDefault="000666E7" w:rsidP="000666E7">
      <w:pPr>
        <w:pStyle w:val="Geenafstand"/>
      </w:pPr>
      <w:r>
        <w:t>Zijn heerlijkheid, bekend alom,</w:t>
      </w:r>
    </w:p>
    <w:p w14:paraId="6ED413A6" w14:textId="77777777" w:rsidR="000666E7" w:rsidRDefault="000666E7" w:rsidP="000666E7">
      <w:pPr>
        <w:pStyle w:val="Geenafstand"/>
      </w:pPr>
      <w:r>
        <w:t>Is boven zon en maan verheven.</w:t>
      </w:r>
    </w:p>
    <w:p w14:paraId="02788989" w14:textId="77777777" w:rsidR="000666E7" w:rsidRDefault="000666E7" w:rsidP="000666E7">
      <w:pPr>
        <w:pStyle w:val="Geenafstand"/>
        <w:sectPr w:rsidR="000666E7" w:rsidSect="000666E7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4935E81C" w14:textId="0BF9EAEC" w:rsidR="000666E7" w:rsidRDefault="000666E7" w:rsidP="000666E7">
      <w:pPr>
        <w:pStyle w:val="Geenafstand"/>
      </w:pPr>
      <w:r>
        <w:t>4</w:t>
      </w:r>
    </w:p>
    <w:p w14:paraId="34165E80" w14:textId="77777777" w:rsidR="000666E7" w:rsidRDefault="000666E7" w:rsidP="000666E7">
      <w:pPr>
        <w:pStyle w:val="Geenafstand"/>
      </w:pPr>
      <w:r>
        <w:t>Wie is aan onzen God gelijk?</w:t>
      </w:r>
    </w:p>
    <w:p w14:paraId="593436A8" w14:textId="77777777" w:rsidR="000666E7" w:rsidRDefault="000666E7" w:rsidP="000666E7">
      <w:pPr>
        <w:pStyle w:val="Geenafstand"/>
      </w:pPr>
      <w:r>
        <w:t>Die armen opricht uit het slijk;</w:t>
      </w:r>
    </w:p>
    <w:p w14:paraId="4321A2EC" w14:textId="77777777" w:rsidR="000666E7" w:rsidRDefault="000666E7" w:rsidP="000666E7">
      <w:pPr>
        <w:pStyle w:val="Geenafstand"/>
      </w:pPr>
      <w:proofErr w:type="spellStart"/>
      <w:r>
        <w:t>Nooddruftigen</w:t>
      </w:r>
      <w:proofErr w:type="spellEnd"/>
      <w:r>
        <w:t>, van elk verstoten,</w:t>
      </w:r>
    </w:p>
    <w:p w14:paraId="7C74140B" w14:textId="77777777" w:rsidR="000666E7" w:rsidRDefault="000666E7" w:rsidP="000666E7">
      <w:pPr>
        <w:pStyle w:val="Geenafstand"/>
      </w:pPr>
      <w:r>
        <w:t>Goedgunstig opheft uit het stof,</w:t>
      </w:r>
    </w:p>
    <w:p w14:paraId="0C31E1CF" w14:textId="77777777" w:rsidR="000666E7" w:rsidRDefault="000666E7" w:rsidP="000666E7">
      <w:pPr>
        <w:pStyle w:val="Geenafstand"/>
      </w:pPr>
      <w:r>
        <w:t>En hen, verrijkt met eer en lof,</w:t>
      </w:r>
    </w:p>
    <w:p w14:paraId="602A903F" w14:textId="70B086C2" w:rsidR="008D6D90" w:rsidRDefault="000666E7" w:rsidP="000666E7">
      <w:pPr>
        <w:pStyle w:val="Geenafstand"/>
      </w:pPr>
      <w:r>
        <w:t>Naast prinsen plaatst en wereldgroten?</w:t>
      </w:r>
    </w:p>
    <w:p w14:paraId="1F61B564" w14:textId="77777777" w:rsidR="000666E7" w:rsidRDefault="000666E7" w:rsidP="003C731D">
      <w:pPr>
        <w:pStyle w:val="Geenafstand"/>
        <w:rPr>
          <w:b/>
          <w:bCs/>
        </w:rPr>
      </w:pPr>
    </w:p>
    <w:p w14:paraId="0823B48A" w14:textId="7592D60D" w:rsidR="000666E7" w:rsidRDefault="000666E7" w:rsidP="00E95678">
      <w:pPr>
        <w:pStyle w:val="Geenafstand"/>
        <w:rPr>
          <w:b/>
          <w:bCs/>
        </w:rPr>
      </w:pPr>
      <w:r w:rsidRPr="000666E7">
        <w:rPr>
          <w:b/>
          <w:bCs/>
        </w:rPr>
        <w:t xml:space="preserve">Verkondiging </w:t>
      </w:r>
      <w:r w:rsidR="007B3DAF">
        <w:rPr>
          <w:b/>
          <w:bCs/>
        </w:rPr>
        <w:t xml:space="preserve"> (thema: Worden als Jezus)</w:t>
      </w:r>
    </w:p>
    <w:p w14:paraId="799360F1" w14:textId="77777777" w:rsidR="000666E7" w:rsidRDefault="000666E7" w:rsidP="00E95678">
      <w:pPr>
        <w:pStyle w:val="Geenafstand"/>
        <w:rPr>
          <w:b/>
          <w:bCs/>
        </w:rPr>
      </w:pPr>
    </w:p>
    <w:p w14:paraId="22AC4957" w14:textId="03435D49" w:rsidR="00E95678" w:rsidRPr="00E95678" w:rsidRDefault="00E95678" w:rsidP="00E95678">
      <w:pPr>
        <w:pStyle w:val="Geenafstand"/>
        <w:rPr>
          <w:b/>
          <w:bCs/>
        </w:rPr>
      </w:pPr>
      <w:r w:rsidRPr="00E95678">
        <w:rPr>
          <w:b/>
          <w:bCs/>
        </w:rPr>
        <w:t xml:space="preserve">Zingen </w:t>
      </w:r>
      <w:r w:rsidR="00A13DD9">
        <w:rPr>
          <w:b/>
          <w:bCs/>
        </w:rPr>
        <w:t xml:space="preserve">Gezang </w:t>
      </w:r>
      <w:r w:rsidR="000666E7">
        <w:rPr>
          <w:b/>
          <w:bCs/>
        </w:rPr>
        <w:t>473</w:t>
      </w:r>
      <w:r w:rsidR="00A13DD9">
        <w:rPr>
          <w:b/>
          <w:bCs/>
        </w:rPr>
        <w:t xml:space="preserve"> </w:t>
      </w:r>
      <w:r w:rsidR="00D62E04">
        <w:rPr>
          <w:b/>
          <w:bCs/>
        </w:rPr>
        <w:t xml:space="preserve">: </w:t>
      </w:r>
      <w:r w:rsidR="00273760">
        <w:rPr>
          <w:b/>
          <w:bCs/>
        </w:rPr>
        <w:t>1</w:t>
      </w:r>
      <w:r w:rsidR="00A13DD9">
        <w:rPr>
          <w:b/>
          <w:bCs/>
        </w:rPr>
        <w:t xml:space="preserve"> en </w:t>
      </w:r>
      <w:r w:rsidR="000666E7">
        <w:rPr>
          <w:b/>
          <w:bCs/>
        </w:rPr>
        <w:t>10</w:t>
      </w:r>
      <w:r w:rsidR="00E4422B">
        <w:rPr>
          <w:b/>
          <w:bCs/>
        </w:rPr>
        <w:t xml:space="preserve"> (</w:t>
      </w:r>
      <w:r w:rsidR="00273760">
        <w:rPr>
          <w:b/>
          <w:bCs/>
        </w:rPr>
        <w:t>Liedboek 1973</w:t>
      </w:r>
      <w:r w:rsidR="00D62E04">
        <w:rPr>
          <w:b/>
          <w:bCs/>
        </w:rPr>
        <w:t>)</w:t>
      </w:r>
      <w:r w:rsidR="009C57F0">
        <w:rPr>
          <w:b/>
          <w:bCs/>
        </w:rPr>
        <w:t xml:space="preserve"> </w:t>
      </w:r>
    </w:p>
    <w:p w14:paraId="25BF0CDA" w14:textId="77777777" w:rsidR="009C57F0" w:rsidRDefault="009C57F0" w:rsidP="009C57F0">
      <w:pPr>
        <w:pStyle w:val="Geenafstand"/>
        <w:sectPr w:rsidR="009C57F0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7454240E" w14:textId="77777777" w:rsidR="000666E7" w:rsidRDefault="000666E7" w:rsidP="000666E7">
      <w:pPr>
        <w:pStyle w:val="Geenafstand"/>
      </w:pPr>
      <w:r>
        <w:t>1</w:t>
      </w:r>
    </w:p>
    <w:p w14:paraId="5AF82A24" w14:textId="77777777" w:rsidR="000666E7" w:rsidRDefault="000666E7" w:rsidP="000666E7">
      <w:pPr>
        <w:pStyle w:val="Geenafstand"/>
      </w:pPr>
      <w:r>
        <w:t>Neem mijn leven, laat het, Heer,</w:t>
      </w:r>
    </w:p>
    <w:p w14:paraId="7D75870F" w14:textId="77777777" w:rsidR="000666E7" w:rsidRDefault="000666E7" w:rsidP="000666E7">
      <w:pPr>
        <w:pStyle w:val="Geenafstand"/>
      </w:pPr>
      <w:r>
        <w:t>toegewijd zijn aan uw eer.</w:t>
      </w:r>
    </w:p>
    <w:p w14:paraId="20CB3E71" w14:textId="77777777" w:rsidR="000666E7" w:rsidRDefault="000666E7" w:rsidP="000666E7">
      <w:pPr>
        <w:pStyle w:val="Geenafstand"/>
      </w:pPr>
      <w:r>
        <w:t>Maak mijn uren en mijn tijd</w:t>
      </w:r>
    </w:p>
    <w:p w14:paraId="30272F6C" w14:textId="77777777" w:rsidR="000666E7" w:rsidRDefault="000666E7" w:rsidP="000666E7">
      <w:pPr>
        <w:pStyle w:val="Geenafstand"/>
      </w:pPr>
      <w:r>
        <w:t>tot uw lof en dienst bereid.</w:t>
      </w:r>
    </w:p>
    <w:p w14:paraId="2049D616" w14:textId="77777777" w:rsidR="000666E7" w:rsidRDefault="000666E7" w:rsidP="000666E7">
      <w:pPr>
        <w:pStyle w:val="Geenafstand"/>
      </w:pPr>
      <w:r>
        <w:t>10</w:t>
      </w:r>
    </w:p>
    <w:p w14:paraId="4BA6C75C" w14:textId="77777777" w:rsidR="000666E7" w:rsidRDefault="000666E7" w:rsidP="000666E7">
      <w:pPr>
        <w:pStyle w:val="Geenafstand"/>
      </w:pPr>
      <w:r>
        <w:t>Neem ook mijne liefde, Heer,</w:t>
      </w:r>
    </w:p>
    <w:p w14:paraId="583AE532" w14:textId="77777777" w:rsidR="000666E7" w:rsidRDefault="000666E7" w:rsidP="000666E7">
      <w:pPr>
        <w:pStyle w:val="Geenafstand"/>
      </w:pPr>
      <w:r>
        <w:t>'k leg voor U haar schatten neer.</w:t>
      </w:r>
    </w:p>
    <w:p w14:paraId="667781A8" w14:textId="77777777" w:rsidR="000666E7" w:rsidRDefault="000666E7" w:rsidP="000666E7">
      <w:pPr>
        <w:pStyle w:val="Geenafstand"/>
      </w:pPr>
      <w:r>
        <w:t>Neem mijzelf en voor altijd</w:t>
      </w:r>
    </w:p>
    <w:p w14:paraId="53053C88" w14:textId="11B609B6" w:rsidR="00EF783A" w:rsidRDefault="000666E7" w:rsidP="000666E7">
      <w:pPr>
        <w:pStyle w:val="Geenafstand"/>
        <w:sectPr w:rsidR="00EF783A" w:rsidSect="000666E7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ben ik aan U toegewijd.</w:t>
      </w:r>
    </w:p>
    <w:p w14:paraId="2C2B85FD" w14:textId="7BABC088" w:rsidR="00273760" w:rsidRDefault="00273760" w:rsidP="00273760">
      <w:pPr>
        <w:pStyle w:val="Geenafstand"/>
        <w:sectPr w:rsidR="00273760" w:rsidSect="00273760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8E6AB35" w14:textId="69F11E2A" w:rsidR="005270BC" w:rsidRDefault="000666E7" w:rsidP="00EA5071">
      <w:pPr>
        <w:pStyle w:val="Geenafstand"/>
        <w:rPr>
          <w:b/>
          <w:bCs/>
        </w:rPr>
      </w:pPr>
      <w:r w:rsidRPr="000666E7">
        <w:rPr>
          <w:b/>
          <w:bCs/>
        </w:rPr>
        <w:t>Geloofsbelijdenis</w:t>
      </w:r>
    </w:p>
    <w:p w14:paraId="5CA8E7DD" w14:textId="77777777" w:rsidR="000666E7" w:rsidRDefault="000666E7" w:rsidP="00EA5071">
      <w:pPr>
        <w:pStyle w:val="Geenafstand"/>
        <w:rPr>
          <w:b/>
          <w:bCs/>
        </w:rPr>
      </w:pPr>
    </w:p>
    <w:p w14:paraId="5EEB06CE" w14:textId="1B8162C9" w:rsidR="00EA5071" w:rsidRPr="00EA5071" w:rsidRDefault="00EA5071" w:rsidP="00EA5071">
      <w:pPr>
        <w:pStyle w:val="Geenafstand"/>
        <w:rPr>
          <w:b/>
          <w:bCs/>
        </w:rPr>
      </w:pPr>
      <w:r w:rsidRPr="00EA5071">
        <w:rPr>
          <w:b/>
          <w:bCs/>
        </w:rPr>
        <w:t xml:space="preserve">Zingen </w:t>
      </w:r>
      <w:r w:rsidR="00A13DD9">
        <w:rPr>
          <w:b/>
          <w:bCs/>
        </w:rPr>
        <w:t xml:space="preserve">Gezang </w:t>
      </w:r>
      <w:r w:rsidR="000666E7">
        <w:rPr>
          <w:b/>
          <w:bCs/>
        </w:rPr>
        <w:t>399</w:t>
      </w:r>
      <w:r w:rsidR="003B76F8">
        <w:rPr>
          <w:b/>
          <w:bCs/>
        </w:rPr>
        <w:t xml:space="preserve"> </w:t>
      </w:r>
      <w:r w:rsidR="00273760">
        <w:rPr>
          <w:b/>
          <w:bCs/>
        </w:rPr>
        <w:t>:</w:t>
      </w:r>
      <w:r>
        <w:rPr>
          <w:b/>
          <w:bCs/>
        </w:rPr>
        <w:t xml:space="preserve"> </w:t>
      </w:r>
      <w:r w:rsidR="000666E7">
        <w:rPr>
          <w:b/>
          <w:bCs/>
        </w:rPr>
        <w:t>6</w:t>
      </w:r>
      <w:r w:rsidR="00D62E04">
        <w:rPr>
          <w:b/>
          <w:bCs/>
        </w:rPr>
        <w:t xml:space="preserve"> </w:t>
      </w:r>
      <w:r w:rsidR="003B76F8">
        <w:rPr>
          <w:b/>
          <w:bCs/>
        </w:rPr>
        <w:t>(Liedboek 1973)</w:t>
      </w:r>
      <w:r w:rsidRPr="00EA5071">
        <w:rPr>
          <w:b/>
          <w:bCs/>
        </w:rPr>
        <w:t xml:space="preserve"> </w:t>
      </w:r>
    </w:p>
    <w:p w14:paraId="08B510CC" w14:textId="77777777" w:rsidR="00925258" w:rsidRDefault="00925258" w:rsidP="00F50890">
      <w:pPr>
        <w:pStyle w:val="Geenafstand"/>
        <w:sectPr w:rsidR="00925258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389D8B9" w14:textId="77777777" w:rsidR="000666E7" w:rsidRDefault="000666E7" w:rsidP="000666E7">
      <w:pPr>
        <w:pStyle w:val="Geenafstand"/>
      </w:pPr>
      <w:r>
        <w:t>Wij zegenen, o Heer, uw goedheid al den dag!</w:t>
      </w:r>
    </w:p>
    <w:p w14:paraId="7A4BF384" w14:textId="77777777" w:rsidR="000666E7" w:rsidRDefault="000666E7" w:rsidP="000666E7">
      <w:pPr>
        <w:pStyle w:val="Geenafstand"/>
      </w:pPr>
      <w:r>
        <w:t>Geef dat eeuw in eeuw uit, ons lied U loven mag,</w:t>
      </w:r>
    </w:p>
    <w:p w14:paraId="4ECA05A4" w14:textId="77777777" w:rsidR="000666E7" w:rsidRDefault="000666E7" w:rsidP="000666E7">
      <w:pPr>
        <w:pStyle w:val="Geenafstand"/>
      </w:pPr>
      <w:r>
        <w:t xml:space="preserve">geef, dat wij bij uw komst </w:t>
      </w:r>
      <w:proofErr w:type="spellStart"/>
      <w:r>
        <w:t>onstraflijk</w:t>
      </w:r>
      <w:proofErr w:type="spellEnd"/>
      <w:r>
        <w:t xml:space="preserve"> wezen mogen:</w:t>
      </w:r>
    </w:p>
    <w:p w14:paraId="374733A1" w14:textId="77777777" w:rsidR="000666E7" w:rsidRDefault="000666E7" w:rsidP="000666E7">
      <w:pPr>
        <w:pStyle w:val="Geenafstand"/>
      </w:pPr>
      <w:r>
        <w:t>ontferm, ontferm U, Heer, toon ons uw mededogen!</w:t>
      </w:r>
    </w:p>
    <w:p w14:paraId="4194732B" w14:textId="77777777" w:rsidR="000666E7" w:rsidRDefault="000666E7" w:rsidP="000666E7">
      <w:pPr>
        <w:pStyle w:val="Geenafstand"/>
      </w:pPr>
      <w:r>
        <w:t>Op U steunt onze hoop, o God van ons vertrouwen:</w:t>
      </w:r>
    </w:p>
    <w:p w14:paraId="3C022BEB" w14:textId="77777777" w:rsidR="000666E7" w:rsidRDefault="000666E7" w:rsidP="000666E7">
      <w:pPr>
        <w:pStyle w:val="Geenafstand"/>
      </w:pPr>
      <w:r>
        <w:t>zij worden nooit beschaamd, die op uw goedheid bouwen.</w:t>
      </w:r>
    </w:p>
    <w:p w14:paraId="3B6D8425" w14:textId="1D2201BF" w:rsidR="00C20902" w:rsidRDefault="00C20902" w:rsidP="00B57CF8">
      <w:pPr>
        <w:pStyle w:val="Geenafstand"/>
        <w:rPr>
          <w:b/>
          <w:bCs/>
        </w:rPr>
      </w:pPr>
    </w:p>
    <w:p w14:paraId="2FAA9444" w14:textId="41A52A49" w:rsidR="00A543A5" w:rsidRDefault="00A543A5" w:rsidP="00B57CF8">
      <w:pPr>
        <w:pStyle w:val="Geenafstand"/>
        <w:rPr>
          <w:b/>
          <w:bCs/>
        </w:rPr>
      </w:pPr>
      <w:r>
        <w:rPr>
          <w:b/>
          <w:bCs/>
        </w:rPr>
        <w:t xml:space="preserve">Dankgebed </w:t>
      </w:r>
      <w:r w:rsidR="007A4189">
        <w:rPr>
          <w:b/>
          <w:bCs/>
        </w:rPr>
        <w:t>en voorbeden</w:t>
      </w:r>
    </w:p>
    <w:p w14:paraId="4E5772E8" w14:textId="0BDFFD56" w:rsidR="000575E2" w:rsidRDefault="000575E2" w:rsidP="00B57CF8">
      <w:pPr>
        <w:pStyle w:val="Geenafstand"/>
        <w:rPr>
          <w:b/>
          <w:bCs/>
        </w:rPr>
      </w:pPr>
    </w:p>
    <w:p w14:paraId="2B06718F" w14:textId="385AE569" w:rsidR="000575E2" w:rsidRDefault="000575E2" w:rsidP="00B57CF8">
      <w:pPr>
        <w:pStyle w:val="Geenafstand"/>
        <w:rPr>
          <w:b/>
          <w:bCs/>
        </w:rPr>
      </w:pPr>
      <w:r w:rsidRPr="000575E2">
        <w:rPr>
          <w:b/>
          <w:bCs/>
        </w:rPr>
        <w:t>Collecte</w:t>
      </w:r>
    </w:p>
    <w:p w14:paraId="763E1CFE" w14:textId="77777777" w:rsidR="00A543A5" w:rsidRDefault="00A543A5" w:rsidP="00B57CF8">
      <w:pPr>
        <w:pStyle w:val="Geenafstand"/>
        <w:rPr>
          <w:b/>
          <w:bCs/>
        </w:rPr>
      </w:pPr>
    </w:p>
    <w:p w14:paraId="37727954" w14:textId="50898D8A" w:rsidR="005411E3" w:rsidRPr="00F90AD4" w:rsidRDefault="008A1E5B" w:rsidP="00B57CF8">
      <w:pPr>
        <w:pStyle w:val="Geenafstand"/>
        <w:rPr>
          <w:b/>
          <w:bCs/>
        </w:rPr>
      </w:pPr>
      <w:bookmarkStart w:id="2" w:name="_Hlk110533181"/>
      <w:r>
        <w:rPr>
          <w:b/>
          <w:bCs/>
        </w:rPr>
        <w:t xml:space="preserve">Zingen </w:t>
      </w:r>
      <w:r w:rsidR="00AB3C78">
        <w:rPr>
          <w:b/>
          <w:bCs/>
        </w:rPr>
        <w:t>Palm 108</w:t>
      </w:r>
      <w:r w:rsidR="00273760">
        <w:rPr>
          <w:b/>
          <w:bCs/>
        </w:rPr>
        <w:t>:</w:t>
      </w:r>
      <w:r w:rsidR="00925258">
        <w:rPr>
          <w:b/>
          <w:bCs/>
        </w:rPr>
        <w:t xml:space="preserve"> 1</w:t>
      </w:r>
      <w:r w:rsidR="003B76F8">
        <w:rPr>
          <w:b/>
          <w:bCs/>
        </w:rPr>
        <w:t xml:space="preserve">, en </w:t>
      </w:r>
      <w:r w:rsidR="00AB3C78">
        <w:rPr>
          <w:b/>
          <w:bCs/>
        </w:rPr>
        <w:t>2</w:t>
      </w:r>
      <w:r w:rsidR="00925258">
        <w:rPr>
          <w:b/>
          <w:bCs/>
        </w:rPr>
        <w:t xml:space="preserve"> </w:t>
      </w:r>
      <w:r w:rsidR="00AB3C78">
        <w:rPr>
          <w:b/>
          <w:bCs/>
        </w:rPr>
        <w:t>(OB</w:t>
      </w:r>
      <w:r w:rsidR="00890796" w:rsidRPr="00F90AD4">
        <w:rPr>
          <w:b/>
          <w:bCs/>
        </w:rPr>
        <w:t>)</w:t>
      </w:r>
    </w:p>
    <w:p w14:paraId="6208F28E" w14:textId="77777777" w:rsidR="00443284" w:rsidRPr="00F90AD4" w:rsidRDefault="00443284" w:rsidP="00B57CF8">
      <w:pPr>
        <w:pStyle w:val="Geenafstand"/>
        <w:rPr>
          <w:b/>
          <w:bCs/>
        </w:rPr>
        <w:sectPr w:rsidR="00443284" w:rsidRPr="00F90AD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bookmarkEnd w:id="2"/>
    <w:p w14:paraId="778874D1" w14:textId="48F661BF" w:rsidR="00AB3C78" w:rsidRDefault="00AB3C78" w:rsidP="00AB3C78">
      <w:pPr>
        <w:pStyle w:val="Geenafstand"/>
      </w:pPr>
      <w:r>
        <w:t>1</w:t>
      </w:r>
    </w:p>
    <w:p w14:paraId="6C2F5AAE" w14:textId="6AFC990D" w:rsidR="00AB3C78" w:rsidRDefault="00AB3C78" w:rsidP="00AB3C78">
      <w:pPr>
        <w:pStyle w:val="Geenafstand"/>
      </w:pPr>
      <w:r>
        <w:t>Mijn hart, o Hemelmajesteit,</w:t>
      </w:r>
    </w:p>
    <w:p w14:paraId="6FB6AEDB" w14:textId="77777777" w:rsidR="00AB3C78" w:rsidRDefault="00AB3C78" w:rsidP="00AB3C78">
      <w:pPr>
        <w:pStyle w:val="Geenafstand"/>
      </w:pPr>
      <w:r>
        <w:t>Is tot Uw dienst en lof bereid.</w:t>
      </w:r>
    </w:p>
    <w:p w14:paraId="4E5F0C42" w14:textId="77777777" w:rsidR="00AB3C78" w:rsidRDefault="00AB3C78" w:rsidP="00AB3C78">
      <w:pPr>
        <w:pStyle w:val="Geenafstand"/>
      </w:pPr>
      <w:r>
        <w:t>'k Zal zingen voor den Opperheer;</w:t>
      </w:r>
    </w:p>
    <w:p w14:paraId="2F660DD4" w14:textId="77777777" w:rsidR="00AB3C78" w:rsidRDefault="00AB3C78" w:rsidP="00AB3C78">
      <w:pPr>
        <w:pStyle w:val="Geenafstand"/>
      </w:pPr>
      <w:r>
        <w:t>'k Zal psalmen zingen tot Zijn eer.</w:t>
      </w:r>
    </w:p>
    <w:p w14:paraId="792D4D49" w14:textId="77777777" w:rsidR="00AB3C78" w:rsidRDefault="00AB3C78" w:rsidP="00AB3C78">
      <w:pPr>
        <w:pStyle w:val="Geenafstand"/>
      </w:pPr>
      <w:r>
        <w:t>Gij, zachte harp, gij schelle luit,</w:t>
      </w:r>
    </w:p>
    <w:p w14:paraId="59FAF077" w14:textId="77777777" w:rsidR="00AB3C78" w:rsidRDefault="00AB3C78" w:rsidP="00AB3C78">
      <w:pPr>
        <w:pStyle w:val="Geenafstand"/>
      </w:pPr>
      <w:r>
        <w:t>Waakt op; dat niets uw klanken stuit';</w:t>
      </w:r>
    </w:p>
    <w:p w14:paraId="0AE7E451" w14:textId="77777777" w:rsidR="00AB3C78" w:rsidRDefault="00AB3C78" w:rsidP="00AB3C78">
      <w:pPr>
        <w:pStyle w:val="Geenafstand"/>
      </w:pPr>
      <w:r>
        <w:t>'k Zal in den dageraad ontwaken,</w:t>
      </w:r>
    </w:p>
    <w:p w14:paraId="4DAE9538" w14:textId="77777777" w:rsidR="00E1338D" w:rsidRDefault="00AB3C78" w:rsidP="00AB3C78">
      <w:pPr>
        <w:pStyle w:val="Geenafstand"/>
      </w:pPr>
      <w:r>
        <w:t>En met gezang mijn God genaken.</w:t>
      </w:r>
    </w:p>
    <w:p w14:paraId="284F6603" w14:textId="2F10C4EA" w:rsidR="00AB3C78" w:rsidRDefault="00AB3C78" w:rsidP="00AB3C78">
      <w:pPr>
        <w:pStyle w:val="Geenafstand"/>
      </w:pPr>
    </w:p>
    <w:p w14:paraId="315F0765" w14:textId="25AB84FC" w:rsidR="00AB3C78" w:rsidRDefault="00AB3C78" w:rsidP="00AB3C78">
      <w:pPr>
        <w:pStyle w:val="Geenafstand"/>
      </w:pPr>
      <w:r>
        <w:t>2</w:t>
      </w:r>
    </w:p>
    <w:p w14:paraId="71E28AD8" w14:textId="77777777" w:rsidR="00AB3C78" w:rsidRDefault="00AB3C78" w:rsidP="00AB3C78">
      <w:pPr>
        <w:pStyle w:val="Geenafstand"/>
      </w:pPr>
      <w:r>
        <w:t xml:space="preserve">Ik zal, o HEER, Uw </w:t>
      </w:r>
      <w:proofErr w:type="spellStart"/>
      <w:r>
        <w:t>wonderdaân</w:t>
      </w:r>
      <w:proofErr w:type="spellEnd"/>
      <w:r>
        <w:t>,</w:t>
      </w:r>
    </w:p>
    <w:p w14:paraId="1AF57A9B" w14:textId="77777777" w:rsidR="00AB3C78" w:rsidRDefault="00AB3C78" w:rsidP="00AB3C78">
      <w:pPr>
        <w:pStyle w:val="Geenafstand"/>
      </w:pPr>
      <w:r>
        <w:t>Uw roem den volken doen verstaan;</w:t>
      </w:r>
    </w:p>
    <w:p w14:paraId="566D42C8" w14:textId="77777777" w:rsidR="00AB3C78" w:rsidRDefault="00AB3C78" w:rsidP="00AB3C78">
      <w:pPr>
        <w:pStyle w:val="Geenafstand"/>
      </w:pPr>
      <w:r>
        <w:t>Want Uwe goedertierenheid</w:t>
      </w:r>
    </w:p>
    <w:p w14:paraId="38A7CE85" w14:textId="77777777" w:rsidR="00AB3C78" w:rsidRDefault="00AB3C78" w:rsidP="00AB3C78">
      <w:pPr>
        <w:pStyle w:val="Geenafstand"/>
      </w:pPr>
      <w:r>
        <w:t xml:space="preserve">Is tot de </w:t>
      </w:r>
      <w:proofErr w:type="spellStart"/>
      <w:r>
        <w:t>heem'len</w:t>
      </w:r>
      <w:proofErr w:type="spellEnd"/>
      <w:r>
        <w:t xml:space="preserve"> uitgebreid;</w:t>
      </w:r>
    </w:p>
    <w:p w14:paraId="18AA9252" w14:textId="77777777" w:rsidR="00AB3C78" w:rsidRDefault="00AB3C78" w:rsidP="00AB3C78">
      <w:pPr>
        <w:pStyle w:val="Geenafstand"/>
      </w:pPr>
      <w:r>
        <w:t>Uw waarheid heeft noch paal noch perk,</w:t>
      </w:r>
    </w:p>
    <w:p w14:paraId="62BC0AA3" w14:textId="77777777" w:rsidR="00AB3C78" w:rsidRDefault="00AB3C78" w:rsidP="00AB3C78">
      <w:pPr>
        <w:pStyle w:val="Geenafstand"/>
      </w:pPr>
      <w:r>
        <w:t>Maar streeft tot aan het hoogste zwerk.</w:t>
      </w:r>
    </w:p>
    <w:p w14:paraId="62F0E78E" w14:textId="77777777" w:rsidR="00AB3C78" w:rsidRDefault="00AB3C78" w:rsidP="00AB3C78">
      <w:pPr>
        <w:pStyle w:val="Geenafstand"/>
      </w:pPr>
      <w:r>
        <w:t>Verhef U boven 's hemels kringen,</w:t>
      </w:r>
    </w:p>
    <w:p w14:paraId="5C3D99E6" w14:textId="4EF01258" w:rsidR="00AB3C78" w:rsidRDefault="00AB3C78" w:rsidP="00AB3C78">
      <w:pPr>
        <w:pStyle w:val="Geenafstand"/>
      </w:pPr>
      <w:r>
        <w:t>En leer al d' aard' Uw grootheid zingen.</w:t>
      </w:r>
    </w:p>
    <w:p w14:paraId="473CC85D" w14:textId="77777777" w:rsidR="00AB3C78" w:rsidRDefault="00AB3C78" w:rsidP="00AB3C78">
      <w:pPr>
        <w:pStyle w:val="Geenafstand"/>
        <w:sectPr w:rsidR="00AB3C78" w:rsidSect="00AB3C78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44B627DE" w14:textId="77777777" w:rsidR="00AB3C78" w:rsidRDefault="00AB3C78" w:rsidP="00AB3C78">
      <w:pPr>
        <w:pStyle w:val="Geenafstand"/>
      </w:pPr>
    </w:p>
    <w:p w14:paraId="187B308B" w14:textId="09094C06" w:rsidR="00AB3C78" w:rsidRDefault="00AB3C78" w:rsidP="00AB3C78">
      <w:pPr>
        <w:pStyle w:val="Geenafstand"/>
        <w:sectPr w:rsidR="00AB3C78" w:rsidSect="00AB3C78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171E844" w14:textId="77777777" w:rsidR="003B76F8" w:rsidRDefault="003B76F8" w:rsidP="008A1E5B">
      <w:pPr>
        <w:pStyle w:val="Geenafstand"/>
        <w:rPr>
          <w:b/>
          <w:bCs/>
        </w:rPr>
      </w:pPr>
    </w:p>
    <w:p w14:paraId="27202BCD" w14:textId="0902F4B1" w:rsidR="00807014" w:rsidRPr="00385CE5" w:rsidRDefault="005411E3" w:rsidP="008A1E5B">
      <w:pPr>
        <w:pStyle w:val="Geenafstand"/>
      </w:pPr>
      <w:r w:rsidRPr="00F90AD4">
        <w:rPr>
          <w:b/>
          <w:bCs/>
        </w:rPr>
        <w:t xml:space="preserve">Zegen </w:t>
      </w:r>
    </w:p>
    <w:sectPr w:rsidR="00807014" w:rsidRPr="00385CE5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712A9" w14:textId="77777777" w:rsidR="005B18A3" w:rsidRDefault="005B18A3" w:rsidP="00C05C51">
      <w:pPr>
        <w:spacing w:after="0" w:line="240" w:lineRule="auto"/>
      </w:pPr>
      <w:r>
        <w:separator/>
      </w:r>
    </w:p>
  </w:endnote>
  <w:endnote w:type="continuationSeparator" w:id="0">
    <w:p w14:paraId="466BB986" w14:textId="77777777" w:rsidR="005B18A3" w:rsidRDefault="005B18A3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FBCC8" w14:textId="77777777" w:rsidR="00C05C51" w:rsidRDefault="00C05C51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FA5F2" w14:textId="77777777" w:rsidR="00C05C51" w:rsidRDefault="00C05C51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5B9DE" w14:textId="77777777" w:rsidR="00C05C51" w:rsidRDefault="00C05C51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3E56E" w14:textId="77777777" w:rsidR="005B18A3" w:rsidRDefault="005B18A3" w:rsidP="00C05C51">
      <w:pPr>
        <w:spacing w:after="0" w:line="240" w:lineRule="auto"/>
      </w:pPr>
      <w:r>
        <w:separator/>
      </w:r>
    </w:p>
  </w:footnote>
  <w:footnote w:type="continuationSeparator" w:id="0">
    <w:p w14:paraId="02B58701" w14:textId="77777777" w:rsidR="005B18A3" w:rsidRDefault="005B18A3" w:rsidP="00C05C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6B593" w14:textId="77777777" w:rsidR="00C05C51" w:rsidRDefault="00C05C51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0AF9E" w14:textId="77777777" w:rsidR="00C05C51" w:rsidRDefault="00C05C51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EB4A2" w14:textId="77777777" w:rsidR="00C05C51" w:rsidRDefault="00C05C51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831FB1"/>
    <w:multiLevelType w:val="hybridMultilevel"/>
    <w:tmpl w:val="F8B28E9C"/>
    <w:lvl w:ilvl="0" w:tplc="0413000B">
      <w:start w:val="1"/>
      <w:numFmt w:val="bullet"/>
      <w:lvlText w:val=""/>
      <w:lvlJc w:val="left"/>
      <w:pPr>
        <w:ind w:left="3195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1" w15:restartNumberingAfterBreak="0">
    <w:nsid w:val="5091063F"/>
    <w:multiLevelType w:val="hybridMultilevel"/>
    <w:tmpl w:val="A634866A"/>
    <w:lvl w:ilvl="0" w:tplc="A41404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3956350">
    <w:abstractNumId w:val="2"/>
  </w:num>
  <w:num w:numId="2" w16cid:durableId="134414747">
    <w:abstractNumId w:val="1"/>
  </w:num>
  <w:num w:numId="3" w16cid:durableId="1488476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MqwFAIpvkXgtAAAA"/>
  </w:docVars>
  <w:rsids>
    <w:rsidRoot w:val="005411E3"/>
    <w:rsid w:val="00054854"/>
    <w:rsid w:val="000575E2"/>
    <w:rsid w:val="000666E7"/>
    <w:rsid w:val="000704B1"/>
    <w:rsid w:val="000774E9"/>
    <w:rsid w:val="000B3C57"/>
    <w:rsid w:val="000B5F4D"/>
    <w:rsid w:val="000C395C"/>
    <w:rsid w:val="000E7FDD"/>
    <w:rsid w:val="00146DB0"/>
    <w:rsid w:val="00162BC5"/>
    <w:rsid w:val="001824FD"/>
    <w:rsid w:val="00195F94"/>
    <w:rsid w:val="001A1011"/>
    <w:rsid w:val="002158CD"/>
    <w:rsid w:val="00261D1D"/>
    <w:rsid w:val="00262C8B"/>
    <w:rsid w:val="00263B9A"/>
    <w:rsid w:val="00273760"/>
    <w:rsid w:val="00277901"/>
    <w:rsid w:val="00283AE1"/>
    <w:rsid w:val="002A2C5E"/>
    <w:rsid w:val="002B4A3C"/>
    <w:rsid w:val="002C4CF2"/>
    <w:rsid w:val="00303443"/>
    <w:rsid w:val="00317057"/>
    <w:rsid w:val="003638A1"/>
    <w:rsid w:val="003654F6"/>
    <w:rsid w:val="00373280"/>
    <w:rsid w:val="00385CE5"/>
    <w:rsid w:val="00392C3E"/>
    <w:rsid w:val="003976B8"/>
    <w:rsid w:val="003B76F8"/>
    <w:rsid w:val="003C0362"/>
    <w:rsid w:val="003C731D"/>
    <w:rsid w:val="003F5785"/>
    <w:rsid w:val="003F7733"/>
    <w:rsid w:val="0040309B"/>
    <w:rsid w:val="0041120A"/>
    <w:rsid w:val="00416F06"/>
    <w:rsid w:val="00417916"/>
    <w:rsid w:val="00443284"/>
    <w:rsid w:val="00451AE3"/>
    <w:rsid w:val="00456094"/>
    <w:rsid w:val="00464494"/>
    <w:rsid w:val="00480858"/>
    <w:rsid w:val="00487252"/>
    <w:rsid w:val="0049049D"/>
    <w:rsid w:val="0049629F"/>
    <w:rsid w:val="004B5B2E"/>
    <w:rsid w:val="00500826"/>
    <w:rsid w:val="00523BAD"/>
    <w:rsid w:val="005270BC"/>
    <w:rsid w:val="00533770"/>
    <w:rsid w:val="005411E3"/>
    <w:rsid w:val="005512E1"/>
    <w:rsid w:val="005549A7"/>
    <w:rsid w:val="005673C3"/>
    <w:rsid w:val="00570376"/>
    <w:rsid w:val="005824CB"/>
    <w:rsid w:val="005B0D84"/>
    <w:rsid w:val="005B18A3"/>
    <w:rsid w:val="005E4208"/>
    <w:rsid w:val="005F468C"/>
    <w:rsid w:val="006152E3"/>
    <w:rsid w:val="0061537D"/>
    <w:rsid w:val="006216DB"/>
    <w:rsid w:val="00621F25"/>
    <w:rsid w:val="00631EA9"/>
    <w:rsid w:val="006D1719"/>
    <w:rsid w:val="00714176"/>
    <w:rsid w:val="00735793"/>
    <w:rsid w:val="00742D67"/>
    <w:rsid w:val="00751A08"/>
    <w:rsid w:val="0076102A"/>
    <w:rsid w:val="00762F6F"/>
    <w:rsid w:val="007877AF"/>
    <w:rsid w:val="007A3917"/>
    <w:rsid w:val="007A4189"/>
    <w:rsid w:val="007B3DAF"/>
    <w:rsid w:val="007D4AF8"/>
    <w:rsid w:val="00807014"/>
    <w:rsid w:val="0082719E"/>
    <w:rsid w:val="00831906"/>
    <w:rsid w:val="00835F1B"/>
    <w:rsid w:val="0084034C"/>
    <w:rsid w:val="00852E7A"/>
    <w:rsid w:val="008672F5"/>
    <w:rsid w:val="0088192C"/>
    <w:rsid w:val="00890796"/>
    <w:rsid w:val="008A1E5B"/>
    <w:rsid w:val="008A3B4A"/>
    <w:rsid w:val="008B678C"/>
    <w:rsid w:val="008D6D90"/>
    <w:rsid w:val="008E54BD"/>
    <w:rsid w:val="00925258"/>
    <w:rsid w:val="00931869"/>
    <w:rsid w:val="009935D7"/>
    <w:rsid w:val="009A51AB"/>
    <w:rsid w:val="009A6E37"/>
    <w:rsid w:val="009C57F0"/>
    <w:rsid w:val="009D5A39"/>
    <w:rsid w:val="009E145E"/>
    <w:rsid w:val="00A13DD9"/>
    <w:rsid w:val="00A320D4"/>
    <w:rsid w:val="00A543A5"/>
    <w:rsid w:val="00A73E49"/>
    <w:rsid w:val="00A83C5A"/>
    <w:rsid w:val="00A846F3"/>
    <w:rsid w:val="00AB3C78"/>
    <w:rsid w:val="00AD3DF8"/>
    <w:rsid w:val="00AE37B1"/>
    <w:rsid w:val="00AF390D"/>
    <w:rsid w:val="00B56476"/>
    <w:rsid w:val="00B57CF8"/>
    <w:rsid w:val="00B64957"/>
    <w:rsid w:val="00B73815"/>
    <w:rsid w:val="00BA042E"/>
    <w:rsid w:val="00BC004B"/>
    <w:rsid w:val="00BD32BA"/>
    <w:rsid w:val="00BD5911"/>
    <w:rsid w:val="00BE2DD7"/>
    <w:rsid w:val="00BE7B14"/>
    <w:rsid w:val="00BF2D19"/>
    <w:rsid w:val="00C05C51"/>
    <w:rsid w:val="00C062A9"/>
    <w:rsid w:val="00C12D99"/>
    <w:rsid w:val="00C20902"/>
    <w:rsid w:val="00C2108D"/>
    <w:rsid w:val="00C25384"/>
    <w:rsid w:val="00C305A6"/>
    <w:rsid w:val="00C73D49"/>
    <w:rsid w:val="00C858AE"/>
    <w:rsid w:val="00C87549"/>
    <w:rsid w:val="00C929E7"/>
    <w:rsid w:val="00C9568C"/>
    <w:rsid w:val="00C96A7D"/>
    <w:rsid w:val="00CE3968"/>
    <w:rsid w:val="00D11D73"/>
    <w:rsid w:val="00D20A71"/>
    <w:rsid w:val="00D25DD8"/>
    <w:rsid w:val="00D407CE"/>
    <w:rsid w:val="00D50AC0"/>
    <w:rsid w:val="00D62E04"/>
    <w:rsid w:val="00D7292D"/>
    <w:rsid w:val="00D841F5"/>
    <w:rsid w:val="00D96D82"/>
    <w:rsid w:val="00DA1E3F"/>
    <w:rsid w:val="00DB0C9F"/>
    <w:rsid w:val="00DB4D8D"/>
    <w:rsid w:val="00DC0F6A"/>
    <w:rsid w:val="00DD3A4E"/>
    <w:rsid w:val="00DE1BCB"/>
    <w:rsid w:val="00E046C6"/>
    <w:rsid w:val="00E1338D"/>
    <w:rsid w:val="00E4422B"/>
    <w:rsid w:val="00E86B98"/>
    <w:rsid w:val="00E95678"/>
    <w:rsid w:val="00EA5071"/>
    <w:rsid w:val="00EB225C"/>
    <w:rsid w:val="00ED70CE"/>
    <w:rsid w:val="00EE078E"/>
    <w:rsid w:val="00EF6495"/>
    <w:rsid w:val="00EF783A"/>
    <w:rsid w:val="00F1035C"/>
    <w:rsid w:val="00F45338"/>
    <w:rsid w:val="00F50890"/>
    <w:rsid w:val="00F8493E"/>
    <w:rsid w:val="00F90186"/>
    <w:rsid w:val="00F90AD4"/>
    <w:rsid w:val="00FA7067"/>
    <w:rsid w:val="00FD077D"/>
    <w:rsid w:val="00FD6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4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670</Words>
  <Characters>3691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 Agterhuis</dc:creator>
  <cp:keywords/>
  <dc:description/>
  <cp:lastModifiedBy>Regine Agterhuis</cp:lastModifiedBy>
  <cp:revision>6</cp:revision>
  <cp:lastPrinted>2022-08-05T14:53:00Z</cp:lastPrinted>
  <dcterms:created xsi:type="dcterms:W3CDTF">2022-10-06T18:23:00Z</dcterms:created>
  <dcterms:modified xsi:type="dcterms:W3CDTF">2022-10-07T18:42:00Z</dcterms:modified>
</cp:coreProperties>
</file>